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07437f32e44547d06cab117fd72a946e234bf84"/>
    <w:p>
      <w:pPr>
        <w:pStyle w:val="Heading1"/>
      </w:pPr>
      <w:r>
        <w:t xml:space="preserve">COVER LETTER FOR DIETITIAN POSITION IN PERU LIMA</w:t>
      </w:r>
    </w:p>
    <w:p>
      <w:pPr>
        <w:pStyle w:val="FirstParagraph"/>
      </w:pPr>
      <w:r>
        <w:rPr>
          <w:bCs/>
          <w:b/>
        </w:rPr>
        <w:t xml:space="preserve">Dear Hiring Manager,</w:t>
      </w:r>
    </w:p>
    <w:p>
      <w:pPr>
        <w:pStyle w:val="BodyText"/>
      </w:pPr>
      <w:r>
        <w:t xml:space="preserve">I am writing to express my enthusiastic interest in the Dietitian position at your esteemed organization in Peru Lima. As a dedicated and passionate Dietitian with [X years] of experience in nutritional science and public health, I am eager to contribute my expertise to support the healthcare needs of communities in this vibrant region. This Cover Letter serves as an opportunity to highlight my qualifications, cultural alignment with Peru Lima’s unique dietary landscape, and my commitment to fostering healthier lifestyles through personalized nutrition care.</w:t>
      </w:r>
    </w:p>
    <w:p>
      <w:pPr>
        <w:pStyle w:val="BodyText"/>
      </w:pPr>
      <w:r>
        <w:t xml:space="preserve">Throughout my career as a Dietitian, I have focused on bridging the gap between scientific research and practical application in diverse settings. My work has spanned clinical nutrition, community outreach, and health education programs, all of which have equipped me with the skills to address the multifaceted challenges of modern dietary practices. What excites me most about this opportunity in Peru Lima is the chance to merge my professional background with a deep appreciation for the region’s rich culinary traditions and cultural nuances. As a Dietitian, I understand that effective nutrition counseling must be rooted in respect for local customs, food availability, and the socioeconomic factors that influence dietary choices—particularly in a dynamic city like Lima.</w:t>
      </w:r>
    </w:p>
    <w:p>
      <w:pPr>
        <w:pStyle w:val="BodyText"/>
      </w:pPr>
      <w:r>
        <w:t xml:space="preserve">Peru Lima is not only a hub of economic activity but also a melting pot of cultural heritage, where traditional Andean ingredients meet coastal seafood and urban culinary innovation. This diversity presents both opportunities and challenges for Dietitians. For instance, the prevalence of processed foods in urban areas has led to rising rates of obesity and diabetes, while access to fresh produce in lower-income neighborhoods remains a concern. My experience in developing culturally sensitive nutrition programs has prepared me to address these issues head-on. In my previous role at [Previous Organization], I collaborated with local community leaders to create workshops on integrating traditional Peruvian foods into daily meals, emphasizing the health benefits of quinoa, amaranth, and indigenous vegetables. This initiative not only improved dietary habits but also strengthened cultural pride among participants.</w:t>
      </w:r>
    </w:p>
    <w:p>
      <w:pPr>
        <w:pStyle w:val="BodyText"/>
      </w:pPr>
      <w:r>
        <w:t xml:space="preserve">As a Dietitian in Peru Lima, I am particularly drawn to the opportunity to contribute to public health initiatives that align with the United Nations’ Sustainable Development Goals (SDGs), such as zero hunger and good health. Lima’s growing population and urbanization trends demand innovative solutions to ensure equitable access to nutritious food. My background in conducting nutritional assessments, designing meal plans for chronic disease management, and advocating for policy changes in food systems positions me to make a meaningful impact. For example, I have previously worked with non-profits to establish school nutrition programs that prioritize locally sourced ingredients, reducing the environmental footprint while promoting healthier eating habits among children.</w:t>
      </w:r>
    </w:p>
    <w:p>
      <w:pPr>
        <w:pStyle w:val="BodyText"/>
      </w:pPr>
      <w:r>
        <w:t xml:space="preserve">What sets me apart as a Dietitian is my ability to combine technical expertise with empathetic communication. In Peru Lima, where healthcare disparities often exist between urban and rural populations, I believe that personalized care is key to building trust. My approach involves active listening and collaborative decision-making, ensuring that clients feel empowered to make sustainable changes. Whether working one-on-one with patients or leading group sessions in community centers, I prioritize education as a tool for empowerment. For instance, during my time at [Previous Organization], I developed a series of workshops on diabetes prevention that incorporated local recipes and addressed the barriers faced by low-income families, such as cost and accessibility.</w:t>
      </w:r>
    </w:p>
    <w:p>
      <w:pPr>
        <w:pStyle w:val="BodyText"/>
      </w:pPr>
      <w:r>
        <w:t xml:space="preserve">Moreover, my commitment to professional growth has driven me to stay updated on the latest advancements in nutrition science. I hold certifications in [relevant certifications, e.g., "Clinical Nutrition" or "Sports Dietetics"] and regularly attend conferences and workshops that focus on global health trends. This dedication ensures that I can provide evidence-based recommendations tailored to the specific needs of Lima’s population. For example, I have studied the impact of climate change on food security in Peru and how it affects dietary patterns, which has deepened my understanding of the challenges faced by communities in both urban and rural areas.</w:t>
      </w:r>
    </w:p>
    <w:p>
      <w:pPr>
        <w:pStyle w:val="BodyText"/>
      </w:pPr>
      <w:r>
        <w:t xml:space="preserve">The unique healthcare environment in Peru Lima also aligns with my career goals. The region’s growing emphasis on preventive care and holistic health makes it an ideal setting to apply my skills as a Dietitian. I am especially interested in collaborating with local hospitals, clinics, and NGOs to develop nutrition programs that address the root causes of diet-related diseases. My fluency in [languages, e.g., Spanish and English] further enhances my ability to connect with diverse populations and communicate complex nutritional concepts effectively.</w:t>
      </w:r>
    </w:p>
    <w:p>
      <w:pPr>
        <w:pStyle w:val="BodyText"/>
      </w:pPr>
      <w:r>
        <w:t xml:space="preserve">In conclusion, I am confident that my experience as a Dietitian, coupled with my passion for working in Peru Lima’s dynamic healthcare landscape, makes me a strong candidate for this position. I am eager to contribute to your organization’s mission of improving public health through innovative nutrition solutions. Thank you for considering my application. I would welcome the opportunity to discuss how my skills and vision align with your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Peru Lima</dc:title>
  <dc:creator/>
  <dc:language>en</dc:language>
  <cp:keywords/>
  <dcterms:created xsi:type="dcterms:W3CDTF">2026-07-22T08:49:10Z</dcterms:created>
  <dcterms:modified xsi:type="dcterms:W3CDTF">2026-07-22T08:49:10Z</dcterms:modified>
</cp:coreProperties>
</file>

<file path=docProps/custom.xml><?xml version="1.0" encoding="utf-8"?>
<Properties xmlns="http://schemas.openxmlformats.org/officeDocument/2006/custom-properties" xmlns:vt="http://schemas.openxmlformats.org/officeDocument/2006/docPropsVTypes"/>
</file>